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BMI</w:t>
      </w:r>
      <w:r>
        <w:t xml:space="preserve"> </w:t>
      </w:r>
      <w:r>
        <w:t xml:space="preserve">on</w:t>
      </w:r>
      <w:r>
        <w:t xml:space="preserve"> </w:t>
      </w:r>
      <w:r>
        <w:t xml:space="preserve">In-Hospital</w:t>
      </w:r>
      <w:r>
        <w:t xml:space="preserve"> </w:t>
      </w:r>
      <w:r>
        <w:t xml:space="preserve">Outcomes</w:t>
      </w:r>
      <w:r>
        <w:t xml:space="preserve"> </w:t>
      </w:r>
      <w:r>
        <w:t xml:space="preserve">in</w:t>
      </w:r>
      <w:r>
        <w:t xml:space="preserve"> </w:t>
      </w:r>
      <w:r>
        <w:t xml:space="preserve">Colorectal</w:t>
      </w:r>
      <w:r>
        <w:t xml:space="preserve"> </w:t>
      </w:r>
      <w:r>
        <w:t xml:space="preserve">Cancer</w:t>
      </w:r>
      <w:r>
        <w:t xml:space="preserve"> </w:t>
      </w:r>
      <w:r>
        <w:t xml:space="preserve">Patients</w:t>
      </w:r>
    </w:p>
    <w:p>
      <w:pPr>
        <w:pStyle w:val="Subtitle"/>
      </w:pP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RCOP</w:t>
      </w:r>
      <w:r>
        <w:t xml:space="preserve"> </w:t>
      </w:r>
      <w:r>
        <w:t xml:space="preserve">NIS</w:t>
      </w:r>
      <w:r>
        <w:t xml:space="preserve"> </w:t>
      </w:r>
      <w:r>
        <w:t xml:space="preserve">Gastro2</w:t>
      </w:r>
    </w:p>
    <w:p>
      <w:pPr>
        <w:pStyle w:val="Author"/>
      </w:pPr>
      <w:r>
        <w:t xml:space="preserve">Eliza</w:t>
      </w:r>
      <w:r>
        <w:t xml:space="preserve"> </w:t>
      </w:r>
      <w:r>
        <w:t xml:space="preserve">Aisha</w:t>
      </w:r>
    </w:p>
    <w:bookmarkStart w:id="23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Salman et al. 2024</w:t>
        </w:r>
      </w:hyperlink>
    </w:p>
    <w:p>
      <w:pPr>
        <w:pStyle w:val="Compact"/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Persaud et al.2019</w:t>
        </w:r>
      </w:hyperlink>
    </w:p>
    <w:p>
      <w:pPr>
        <w:pStyle w:val="Compact"/>
        <w:numPr>
          <w:ilvl w:val="1"/>
          <w:numId w:val="1002"/>
        </w:numPr>
      </w:pPr>
      <w:hyperlink r:id="rId22">
        <w:r>
          <w:rPr>
            <w:rStyle w:val="Hyperlink"/>
          </w:rPr>
          <w:t xml:space="preserve">Sreenivasan et al. 2022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Examine the impact of body mass index (BMI) on outcomes among inpatient admissions with colorectal cance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Inpatient Sample (NIS) from 2018 to 2020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Included all inpatient admissions with colorectal cance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MI Categories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Underweight: BMI ≤19.9 kg/m²</w:t>
      </w:r>
    </w:p>
    <w:p>
      <w:pPr>
        <w:numPr>
          <w:ilvl w:val="1"/>
          <w:numId w:val="1003"/>
        </w:numPr>
      </w:pPr>
      <w:r>
        <w:t xml:space="preserve">Normal Weight: BMI 20.0 to 24.9 kg/m²</w:t>
      </w:r>
    </w:p>
    <w:p>
      <w:pPr>
        <w:numPr>
          <w:ilvl w:val="1"/>
          <w:numId w:val="1003"/>
        </w:numPr>
      </w:pPr>
      <w:r>
        <w:t xml:space="preserve">Overweight: BMI 25.0 to 29.9 kg/m²</w:t>
      </w:r>
    </w:p>
    <w:p>
      <w:pPr>
        <w:numPr>
          <w:ilvl w:val="1"/>
          <w:numId w:val="1003"/>
        </w:numPr>
      </w:pPr>
      <w:r>
        <w:t xml:space="preserve">Class I Obesity: BMI 30.0 to 34.9 kg/m²</w:t>
      </w:r>
    </w:p>
    <w:p>
      <w:pPr>
        <w:numPr>
          <w:ilvl w:val="1"/>
          <w:numId w:val="1003"/>
        </w:numPr>
      </w:pPr>
      <w:r>
        <w:t xml:space="preserve">Class II Obesity: BMI 35.0 to 39.9 kg/m²</w:t>
      </w:r>
    </w:p>
    <w:p>
      <w:pPr>
        <w:numPr>
          <w:ilvl w:val="1"/>
          <w:numId w:val="1003"/>
        </w:numPr>
      </w:pPr>
      <w:r>
        <w:t xml:space="preserve">Class III Obesity: BMI ≥40.0 kg/m²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In-hospital all-cause mortality</w:t>
      </w:r>
    </w:p>
    <w:p>
      <w:pPr>
        <w:numPr>
          <w:ilvl w:val="1"/>
          <w:numId w:val="1004"/>
        </w:numPr>
      </w:pPr>
      <w:r>
        <w:t xml:space="preserve">Total hospital length of stay (days)</w:t>
      </w:r>
    </w:p>
    <w:p>
      <w:pPr>
        <w:numPr>
          <w:ilvl w:val="1"/>
          <w:numId w:val="1004"/>
        </w:numPr>
      </w:pPr>
      <w:r>
        <w:t xml:space="preserve">Total charge, inflation adjusted to 2020 ($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Multiple logistic and linear regression to determine the independent association of BMI categories with in-hospital mortality and length of stay, respectively, adjusted for:</w:t>
      </w:r>
    </w:p>
    <w:p>
      <w:pPr>
        <w:numPr>
          <w:ilvl w:val="1"/>
          <w:numId w:val="1005"/>
        </w:numPr>
      </w:pPr>
      <w:r>
        <w:t xml:space="preserve">Demographics: Age, sex, race, residential income, and insurance.</w:t>
      </w:r>
    </w:p>
    <w:p>
      <w:pPr>
        <w:numPr>
          <w:ilvl w:val="1"/>
          <w:numId w:val="1005"/>
        </w:numPr>
      </w:pPr>
      <w:r>
        <w:t xml:space="preserve">Medical History: Cardiac arrhythmia, Anemia, Cancer, Cerebrovascular disease, Chronic kidney disease, Chronic obstructive pulmonary disease, Diabetes, Dementia, Heart failure, Hypertension, Hyperlipidemia, Myocardial infarction, Peripheral vascular disease, Rheumatoid disease, Valvular heart disease</w:t>
      </w:r>
    </w:p>
    <w:p>
      <w:pPr>
        <w:numPr>
          <w:ilvl w:val="1"/>
          <w:numId w:val="1005"/>
        </w:numPr>
      </w:pPr>
      <w:r>
        <w:t xml:space="preserve">Comorbidities: Charlson comorbidity index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performed using R Version 4.4.1 (R Foundation for Statistical Computing, Vienna, Austria)</w:t>
      </w:r>
    </w:p>
    <w:bookmarkEnd w:id="23"/>
    <w:bookmarkStart w:id="24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04,3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rmal weight (BMI 20.0-24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8,2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derweight (BMI ≤19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9,6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weight (BMI 25.0-29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,2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lass I obesity (BMI 30.0-34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4,0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lass II obesity (BMI 35.0-39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3,46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lass III obesity (BMI ≥40.0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1,5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56, 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58, 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57, 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57, 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55, 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53, 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52, 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60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91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165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94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865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8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625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,715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310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50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35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21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80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960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80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0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5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5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0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86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6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9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3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5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2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0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820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0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30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6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4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5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35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65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0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60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5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5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0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5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,845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530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065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480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010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635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125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36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9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40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2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7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0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70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43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0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73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7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8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5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8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31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6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14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2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0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5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3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69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35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2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5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9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4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2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42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6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1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1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4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8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,82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355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590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35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42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85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120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15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15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5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0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10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0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5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50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4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7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1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43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3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0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,77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18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56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26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95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38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44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38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0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6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5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1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8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7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31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6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8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8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2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9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7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,640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010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190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060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595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090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695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30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85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70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0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5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59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8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2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3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0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0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4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58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2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9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1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3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3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0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34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2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5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7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79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85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320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85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75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10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0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0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0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73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7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6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6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4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8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1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,920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00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81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010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110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860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120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43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5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9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6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650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24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3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230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70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85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85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65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5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10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180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20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35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0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70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5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80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oid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25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0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0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5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0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5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60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30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15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5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35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5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0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4"/>
    <w:bookmarkStart w:id="25" w:name="outcomes-table"/>
    <w:p>
      <w:pPr>
        <w:pStyle w:val="Heading2"/>
      </w:pPr>
      <w:r>
        <w:t xml:space="preserve">Outcome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rmal weight (BMI 20.0-24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8,2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derweight (BMI ≤19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9,6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weight (BMI 25.0-29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,2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lass I obesity (BMI 30.0-34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4,0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lass II obesity (BMI 35.0-39.9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3,46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lass III obesity (BMI ≥40.0kg/m²)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1,5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5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65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5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0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5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5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4.0, 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3.0, 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3.0, 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.0,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.0, 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660 (32,487, 114,5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083 (29,423, 110,9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339 (35,059, 120,1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317 (39,405, 115,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982 (39,782, 112,5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,570 (39,024, 125,6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5"/>
    <w:bookmarkStart w:id="27" w:name="multivariable-logistic-regression"/>
    <w:p>
      <w:pPr>
        <w:pStyle w:val="Heading2"/>
      </w:pPr>
      <w:r>
        <w:t xml:space="preserve">Multivariable Logistic Regression:</w:t>
      </w:r>
    </w:p>
    <w:bookmarkStart w:id="26" w:name="all-cause-mortality"/>
    <w:p>
      <w:pPr>
        <w:pStyle w:val="Heading3"/>
      </w:pPr>
      <w:r>
        <w:t xml:space="preserve">All-Cause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 weight (BMI 20.0-2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 (BMI ≤1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, 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 (BMI 25.0-2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 obesity (BMI 30.0-3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 obesity (BMI 35.0-3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I obesity (BMI ≥40.0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, 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, 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oid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6"/>
    <w:bookmarkEnd w:id="27"/>
    <w:bookmarkStart w:id="30" w:name="multivariable-linear-regression"/>
    <w:p>
      <w:pPr>
        <w:pStyle w:val="Heading2"/>
      </w:pPr>
      <w:r>
        <w:t xml:space="preserve">Multivariable Linear Regression:</w:t>
      </w:r>
    </w:p>
    <w:bookmarkStart w:id="28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 weight (BMI 20.0-2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 (BMI ≤1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, 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 (BMI 25.0-2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0, 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 obesity (BMI 30.0-3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, 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 obesity (BMI 35.0-3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, 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I obesity (BMI ≥40.0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5, 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,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, 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2, 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7, 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, 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0, 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, 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2, 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, 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, 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, -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, 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, -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, 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, 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7, -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, 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, 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4, 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7, 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2, -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8, 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,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oid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9, 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9, 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bookmarkEnd w:id="28"/>
    <w:bookmarkStart w:id="29" w:name="inflation-adjusted-total-charge"/>
    <w:p>
      <w:pPr>
        <w:pStyle w:val="Heading3"/>
      </w:pPr>
      <w:r>
        <w:t xml:space="preserve">Inflation 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 weight (BMI 20.0-2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 (BMI ≤1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962, 5,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 (BMI 25.0-2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, 8,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 obesity (BMI 30.0-3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4, 7,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 obesity (BMI 35.0-3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747, 7,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I obesity (BMI ≥40.0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67, 21,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49, 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0, 5,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,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6,041, -17,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691, 8,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,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1,526, -13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834, 21,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,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,306, -21,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439, 4,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14, 9,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23, 18,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529, 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,748, -6,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890, 1,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446, -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342, 30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55, 10,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3,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9,726, -77,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804, 32,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000, 6,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527, 5,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188, 3,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203, 3,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64, 18,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,328, -3,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,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235, -4,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26, 12,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4, 13,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eumatoid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,989, 6,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877, 5,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016/j.amjcard.2022.04.011" TargetMode="External" /><Relationship Type="http://schemas.openxmlformats.org/officeDocument/2006/relationships/hyperlink" Id="rId20" Target="https://journals.lww.com/coronary-artery/abstract/9900/obesity_paradox_in_coronary_artery_disease_.331.aspx" TargetMode="External" /><Relationship Type="http://schemas.openxmlformats.org/officeDocument/2006/relationships/hyperlink" Id="rId21" Target="https://www.ahajournals.org/doi/full/10.1161/STROKEAHA.119.02463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i.org/10.1016/j.amjcard.2022.04.011" TargetMode="External" /><Relationship Type="http://schemas.openxmlformats.org/officeDocument/2006/relationships/hyperlink" Id="rId20" Target="https://journals.lww.com/coronary-artery/abstract/9900/obesity_paradox_in_coronary_artery_disease_.331.aspx" TargetMode="External" /><Relationship Type="http://schemas.openxmlformats.org/officeDocument/2006/relationships/hyperlink" Id="rId21" Target="https://www.ahajournals.org/doi/full/10.1161/STROKEAHA.119.02463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 of BMI on In-Hospital Outcomes in Colorectal Cancer Patients</dc:title>
  <dc:creator>Eliza Aisha</dc:creator>
  <cp:keywords/>
  <dcterms:created xsi:type="dcterms:W3CDTF">2025-01-12T19:07:57Z</dcterms:created>
  <dcterms:modified xsi:type="dcterms:W3CDTF">2025-01-12T19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NIS Gastro2</vt:lpwstr>
  </property>
  <property fmtid="{D5CDD505-2E9C-101B-9397-08002B2CF9AE}" pid="12" name="toc-title">
    <vt:lpwstr>Table of contents</vt:lpwstr>
  </property>
</Properties>
</file>